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37DE1AEE" w:rsidR="00A26590" w:rsidRPr="00A622EA" w:rsidRDefault="00475338" w:rsidP="00A622EA">
      <w:pPr>
        <w:rPr>
          <w:rFonts w:asciiTheme="majorHAnsi" w:hAnsiTheme="majorHAnsi" w:cstheme="majorHAnsi"/>
          <w:b/>
          <w:lang w:val="en-US"/>
        </w:rPr>
      </w:pPr>
      <w:r w:rsidRPr="00A622EA">
        <w:rPr>
          <w:rFonts w:asciiTheme="majorHAnsi" w:hAnsiTheme="majorHAnsi" w:cstheme="majorHAnsi"/>
          <w:b/>
          <w:lang w:val="uk-UA"/>
        </w:rPr>
        <w:t>RFQ 2023</w:t>
      </w:r>
      <w:r w:rsidR="00384EA2" w:rsidRPr="00A622EA">
        <w:rPr>
          <w:rFonts w:asciiTheme="majorHAnsi" w:hAnsiTheme="majorHAnsi" w:cstheme="majorHAnsi"/>
          <w:b/>
          <w:lang w:val="uk-UA"/>
        </w:rPr>
        <w:t>_</w:t>
      </w:r>
      <w:r w:rsidR="00A622EA" w:rsidRPr="00A622EA">
        <w:rPr>
          <w:rFonts w:asciiTheme="majorHAnsi" w:hAnsiTheme="majorHAnsi" w:cstheme="majorHAnsi"/>
          <w:b/>
          <w:lang w:val="uk-UA"/>
        </w:rPr>
        <w:t>03_</w:t>
      </w:r>
      <w:r w:rsidR="00A622EA" w:rsidRPr="00A622EA">
        <w:rPr>
          <w:rFonts w:asciiTheme="majorHAnsi" w:hAnsiTheme="majorHAnsi" w:cstheme="majorHAnsi"/>
          <w:b/>
          <w:lang w:val="en-US"/>
        </w:rPr>
        <w:t>PS</w:t>
      </w:r>
      <w:r w:rsidR="00384EA2" w:rsidRPr="00A622EA">
        <w:rPr>
          <w:rFonts w:asciiTheme="majorHAnsi" w:hAnsiTheme="majorHAnsi" w:cstheme="majorHAnsi"/>
          <w:b/>
          <w:lang w:val="uk-UA"/>
        </w:rPr>
        <w:t>/</w:t>
      </w:r>
      <w:r w:rsidR="00F94905" w:rsidRPr="00A622EA">
        <w:rPr>
          <w:rFonts w:asciiTheme="majorHAnsi" w:hAnsiTheme="majorHAnsi" w:cstheme="majorHAnsi"/>
          <w:b/>
          <w:lang w:val="en-US"/>
        </w:rPr>
        <w:t>UN</w:t>
      </w:r>
    </w:p>
    <w:p w14:paraId="2E2D428F" w14:textId="75AB8D1A" w:rsidR="003C2A85" w:rsidRPr="00A622EA" w:rsidRDefault="00E27855" w:rsidP="00A9621B">
      <w:pPr>
        <w:rPr>
          <w:rFonts w:asciiTheme="majorHAnsi" w:hAnsiTheme="majorHAnsi" w:cstheme="majorHAnsi"/>
          <w:b/>
          <w:lang w:val="uk-UA"/>
        </w:rPr>
      </w:pPr>
      <w:r w:rsidRPr="00A622EA">
        <w:rPr>
          <w:rFonts w:asciiTheme="majorHAnsi" w:hAnsiTheme="majorHAnsi" w:cstheme="majorHAnsi"/>
          <w:b/>
          <w:lang w:val="uk-UA"/>
        </w:rPr>
        <w:t>Додаток А</w:t>
      </w:r>
      <w:bookmarkStart w:id="0" w:name="_GoBack"/>
      <w:bookmarkEnd w:id="0"/>
    </w:p>
    <w:p w14:paraId="515116B4" w14:textId="77777777" w:rsidR="00E27855" w:rsidRPr="00A622EA" w:rsidRDefault="00E27855" w:rsidP="00A9621B">
      <w:pPr>
        <w:rPr>
          <w:rFonts w:asciiTheme="majorHAnsi" w:hAnsiTheme="majorHAnsi" w:cstheme="majorHAnsi"/>
          <w:b/>
          <w:lang w:val="en-US"/>
        </w:rPr>
      </w:pPr>
    </w:p>
    <w:p w14:paraId="045BC6C0" w14:textId="30094B5B" w:rsidR="00EB1B28" w:rsidRPr="00A622EA" w:rsidRDefault="00785199" w:rsidP="00EB1B28">
      <w:pPr>
        <w:jc w:val="center"/>
        <w:rPr>
          <w:rFonts w:asciiTheme="majorHAnsi" w:hAnsiTheme="majorHAnsi" w:cstheme="majorHAnsi"/>
          <w:b/>
          <w:lang w:val="uk-UA"/>
        </w:rPr>
      </w:pPr>
      <w:r w:rsidRPr="00A622EA">
        <w:rPr>
          <w:rFonts w:asciiTheme="majorHAnsi" w:hAnsiTheme="majorHAnsi" w:cstheme="majorHAnsi"/>
          <w:b/>
          <w:lang w:val="uk-UA"/>
        </w:rPr>
        <w:t>СПЕЦИФІКАЦІЯ</w:t>
      </w:r>
    </w:p>
    <w:p w14:paraId="116F2516" w14:textId="43C557F4" w:rsidR="00844318" w:rsidRPr="00A622EA" w:rsidRDefault="00B757ED" w:rsidP="00A622EA">
      <w:pPr>
        <w:jc w:val="center"/>
        <w:rPr>
          <w:rFonts w:asciiTheme="majorHAnsi" w:hAnsiTheme="majorHAnsi" w:cstheme="majorHAnsi"/>
          <w:b/>
          <w:lang w:val="uk-UA"/>
        </w:rPr>
      </w:pPr>
      <w:r w:rsidRPr="00A622EA">
        <w:rPr>
          <w:rFonts w:asciiTheme="majorHAnsi" w:hAnsiTheme="majorHAnsi" w:cstheme="majorHAnsi"/>
          <w:b/>
          <w:lang w:val="uk-UA"/>
        </w:rPr>
        <w:t xml:space="preserve">із </w:t>
      </w:r>
      <w:r w:rsidR="00307E84" w:rsidRPr="00A622EA">
        <w:rPr>
          <w:rFonts w:asciiTheme="majorHAnsi" w:hAnsiTheme="majorHAnsi" w:cstheme="majorHAnsi"/>
          <w:b/>
          <w:lang w:val="uk-UA"/>
        </w:rPr>
        <w:t xml:space="preserve">надання </w:t>
      </w:r>
      <w:r w:rsidR="003C2A85" w:rsidRPr="00A622EA">
        <w:rPr>
          <w:rFonts w:asciiTheme="majorHAnsi" w:hAnsiTheme="majorHAnsi" w:cstheme="majorHAnsi"/>
          <w:b/>
          <w:lang w:val="uk-UA"/>
        </w:rPr>
        <w:t xml:space="preserve">послуг </w:t>
      </w:r>
      <w:r w:rsidR="00844318" w:rsidRPr="00A622EA">
        <w:rPr>
          <w:rFonts w:asciiTheme="majorHAnsi" w:hAnsiTheme="majorHAnsi" w:cstheme="majorHAnsi"/>
          <w:b/>
          <w:lang w:val="uk-UA"/>
        </w:rPr>
        <w:t>психолога</w:t>
      </w:r>
      <w:r w:rsidR="00E27855" w:rsidRPr="00A622EA">
        <w:rPr>
          <w:rFonts w:asciiTheme="majorHAnsi" w:hAnsiTheme="majorHAnsi" w:cstheme="majorHAnsi"/>
          <w:b/>
          <w:lang w:val="uk-UA"/>
        </w:rPr>
        <w:t xml:space="preserve"> в </w:t>
      </w:r>
      <w:r w:rsidR="00B619DB" w:rsidRPr="00A622EA">
        <w:rPr>
          <w:rFonts w:asciiTheme="majorHAnsi" w:hAnsiTheme="majorHAnsi" w:cstheme="majorHAnsi"/>
          <w:b/>
          <w:lang w:val="uk-UA"/>
        </w:rPr>
        <w:t>Закарпатській</w:t>
      </w:r>
      <w:r w:rsidR="00E27855" w:rsidRPr="00A622EA">
        <w:rPr>
          <w:rFonts w:asciiTheme="majorHAnsi" w:hAnsiTheme="majorHAnsi" w:cstheme="majorHAnsi"/>
          <w:b/>
          <w:lang w:val="uk-UA"/>
        </w:rPr>
        <w:t xml:space="preserve"> області (</w:t>
      </w:r>
      <w:r w:rsidR="00A622EA" w:rsidRPr="00A622EA">
        <w:rPr>
          <w:rFonts w:asciiTheme="majorHAnsi" w:hAnsiTheme="majorHAnsi" w:cstheme="majorHAnsi"/>
          <w:b/>
          <w:lang w:val="uk-UA"/>
        </w:rPr>
        <w:t>Рахівський та Тячівський напрямок</w:t>
      </w:r>
      <w:r w:rsidR="00E27855" w:rsidRPr="00A622EA">
        <w:rPr>
          <w:rFonts w:asciiTheme="majorHAnsi" w:hAnsiTheme="majorHAnsi" w:cstheme="majorHAnsi"/>
          <w:b/>
          <w:lang w:val="uk-UA"/>
        </w:rPr>
        <w:t>)</w:t>
      </w:r>
    </w:p>
    <w:p w14:paraId="70CB99B9" w14:textId="666FFC39" w:rsidR="003C2A85" w:rsidRPr="00A622EA" w:rsidRDefault="003C2A85" w:rsidP="00DB0597">
      <w:pPr>
        <w:jc w:val="center"/>
        <w:rPr>
          <w:rFonts w:asciiTheme="majorHAnsi" w:hAnsiTheme="majorHAnsi" w:cstheme="majorHAnsi"/>
          <w:b/>
          <w:lang w:val="uk-UA"/>
        </w:rPr>
      </w:pPr>
      <w:r w:rsidRPr="00A622EA">
        <w:rPr>
          <w:rFonts w:asciiTheme="majorHAnsi" w:hAnsiTheme="majorHAnsi" w:cstheme="majorHAnsi"/>
          <w:b/>
          <w:lang w:val="uk-UA"/>
        </w:rPr>
        <w:t xml:space="preserve">в рамках виконання проекту </w:t>
      </w:r>
      <w:r w:rsidRPr="00A622EA">
        <w:rPr>
          <w:rFonts w:asciiTheme="majorHAnsi" w:hAnsiTheme="majorHAnsi" w:cstheme="majorHAnsi"/>
          <w:b/>
          <w:lang w:val="en-US"/>
        </w:rPr>
        <w:t>UNICEF</w:t>
      </w:r>
      <w:r w:rsidRPr="00A622EA">
        <w:rPr>
          <w:rFonts w:asciiTheme="majorHAnsi" w:hAnsiTheme="majorHAnsi" w:cstheme="majorHAnsi"/>
          <w:b/>
          <w:lang w:val="uk-UA"/>
        </w:rPr>
        <w:t xml:space="preserve"> – «Комплексна програма співпраці з територіальними громадами щодо гуманітарного реа</w:t>
      </w:r>
      <w:r w:rsidR="00434AD1" w:rsidRPr="00A622EA">
        <w:rPr>
          <w:rFonts w:asciiTheme="majorHAnsi" w:hAnsiTheme="majorHAnsi" w:cstheme="majorHAnsi"/>
          <w:b/>
          <w:lang w:val="uk-UA"/>
        </w:rPr>
        <w:t>гування та раннього відновлення»</w:t>
      </w:r>
    </w:p>
    <w:p w14:paraId="5E8E9FB7" w14:textId="126B93A0" w:rsidR="00E27855" w:rsidRPr="00A622EA" w:rsidRDefault="00E27855" w:rsidP="00A26590">
      <w:pPr>
        <w:jc w:val="both"/>
        <w:rPr>
          <w:rFonts w:asciiTheme="majorHAnsi" w:hAnsiTheme="majorHAnsi" w:cstheme="majorHAnsi"/>
          <w:b/>
          <w:u w:val="single"/>
          <w:lang w:val="uk-UA"/>
        </w:rPr>
      </w:pPr>
    </w:p>
    <w:p w14:paraId="440B19B2" w14:textId="5C1D7900" w:rsidR="0057542C" w:rsidRPr="00A622EA" w:rsidRDefault="00A622EA" w:rsidP="00A622EA">
      <w:pPr>
        <w:jc w:val="both"/>
        <w:rPr>
          <w:rFonts w:asciiTheme="majorHAnsi" w:hAnsiTheme="majorHAnsi" w:cstheme="majorHAnsi"/>
          <w:b/>
          <w:lang w:val="uk-UA"/>
        </w:rPr>
      </w:pPr>
      <w:r>
        <w:rPr>
          <w:rFonts w:asciiTheme="majorHAnsi" w:hAnsiTheme="majorHAnsi" w:cstheme="majorHAnsi"/>
          <w:b/>
          <w:lang w:val="uk-UA"/>
        </w:rPr>
        <w:t xml:space="preserve">Термін виконання робіт – </w:t>
      </w:r>
      <w:r w:rsidRPr="00A622EA">
        <w:rPr>
          <w:rFonts w:asciiTheme="majorHAnsi" w:hAnsiTheme="majorHAnsi" w:cstheme="majorHAnsi"/>
          <w:b/>
          <w:lang w:val="uk-UA"/>
        </w:rPr>
        <w:t>5</w:t>
      </w:r>
      <w:r>
        <w:rPr>
          <w:rFonts w:asciiTheme="majorHAnsi" w:hAnsiTheme="majorHAnsi" w:cstheme="majorHAnsi"/>
          <w:b/>
          <w:lang w:val="uk-UA"/>
        </w:rPr>
        <w:t xml:space="preserve"> </w:t>
      </w:r>
      <w:r w:rsidR="0057542C" w:rsidRPr="00A622EA">
        <w:rPr>
          <w:rFonts w:asciiTheme="majorHAnsi" w:hAnsiTheme="majorHAnsi" w:cstheme="majorHAnsi"/>
          <w:b/>
          <w:lang w:val="uk-UA"/>
        </w:rPr>
        <w:t xml:space="preserve">місяців </w:t>
      </w:r>
      <w:r w:rsidRPr="00DB0597">
        <w:rPr>
          <w:rFonts w:asciiTheme="majorHAnsi" w:hAnsiTheme="majorHAnsi" w:cstheme="majorHAnsi"/>
          <w:b/>
          <w:lang w:val="uk-UA"/>
        </w:rPr>
        <w:t xml:space="preserve">( </w:t>
      </w:r>
      <w:r>
        <w:rPr>
          <w:rFonts w:asciiTheme="majorHAnsi" w:hAnsiTheme="majorHAnsi" w:cstheme="majorHAnsi"/>
          <w:b/>
          <w:lang w:val="uk-UA"/>
        </w:rPr>
        <w:t>До 2</w:t>
      </w:r>
      <w:r w:rsidRPr="00DB0597">
        <w:rPr>
          <w:rFonts w:asciiTheme="majorHAnsi" w:hAnsiTheme="majorHAnsi" w:cstheme="majorHAnsi"/>
          <w:b/>
          <w:lang w:val="uk-UA"/>
        </w:rPr>
        <w:t>4</w:t>
      </w:r>
      <w:r>
        <w:rPr>
          <w:rFonts w:asciiTheme="majorHAnsi" w:hAnsiTheme="majorHAnsi" w:cstheme="majorHAnsi"/>
          <w:b/>
          <w:lang w:val="uk-UA"/>
        </w:rPr>
        <w:t>.0</w:t>
      </w:r>
      <w:r w:rsidRPr="00DB0597">
        <w:rPr>
          <w:rFonts w:asciiTheme="majorHAnsi" w:hAnsiTheme="majorHAnsi" w:cstheme="majorHAnsi"/>
          <w:b/>
          <w:lang w:val="uk-UA"/>
        </w:rPr>
        <w:t>6</w:t>
      </w:r>
      <w:r>
        <w:rPr>
          <w:rFonts w:asciiTheme="majorHAnsi" w:hAnsiTheme="majorHAnsi" w:cstheme="majorHAnsi"/>
          <w:b/>
          <w:lang w:val="uk-UA"/>
        </w:rPr>
        <w:t>.202</w:t>
      </w:r>
      <w:r w:rsidRPr="00DB0597">
        <w:rPr>
          <w:rFonts w:asciiTheme="majorHAnsi" w:hAnsiTheme="majorHAnsi" w:cstheme="majorHAnsi"/>
          <w:b/>
          <w:lang w:val="uk-UA"/>
        </w:rPr>
        <w:t>4)</w:t>
      </w:r>
      <w:r w:rsidR="0057542C" w:rsidRPr="00A622EA">
        <w:rPr>
          <w:rFonts w:asciiTheme="majorHAnsi" w:hAnsiTheme="majorHAnsi" w:cstheme="majorHAnsi"/>
          <w:b/>
          <w:lang w:val="uk-UA"/>
        </w:rPr>
        <w:t>.</w:t>
      </w:r>
    </w:p>
    <w:p w14:paraId="4C64DB56" w14:textId="77777777" w:rsidR="0057542C" w:rsidRPr="00A622EA" w:rsidRDefault="0057542C" w:rsidP="00A26590">
      <w:pPr>
        <w:jc w:val="both"/>
        <w:rPr>
          <w:rFonts w:asciiTheme="majorHAnsi" w:hAnsiTheme="majorHAnsi" w:cstheme="majorHAnsi"/>
          <w:b/>
          <w:u w:val="single"/>
          <w:lang w:val="uk-UA"/>
        </w:rPr>
      </w:pPr>
    </w:p>
    <w:p w14:paraId="11FD094D" w14:textId="226D278F" w:rsidR="00384EA2" w:rsidRPr="00A622EA" w:rsidRDefault="003C2A85" w:rsidP="00E27855">
      <w:pPr>
        <w:jc w:val="both"/>
        <w:rPr>
          <w:rFonts w:asciiTheme="majorHAnsi" w:hAnsiTheme="majorHAnsi" w:cstheme="majorHAnsi"/>
          <w:b/>
          <w:u w:val="single"/>
          <w:lang w:val="uk-UA"/>
        </w:rPr>
      </w:pPr>
      <w:r w:rsidRPr="00A622EA">
        <w:rPr>
          <w:rFonts w:asciiTheme="majorHAnsi" w:hAnsiTheme="majorHAnsi" w:cstheme="majorHAnsi"/>
          <w:b/>
          <w:u w:val="single"/>
          <w:lang w:val="uk-UA"/>
        </w:rPr>
        <w:t>Деталізація надання послуг:</w:t>
      </w:r>
    </w:p>
    <w:p w14:paraId="05ED742A" w14:textId="365EFB2A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16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uk-UA"/>
        </w:rPr>
      </w:pPr>
      <w:r w:rsidRPr="00A622EA">
        <w:rPr>
          <w:rFonts w:asciiTheme="majorHAnsi" w:hAnsiTheme="majorHAnsi" w:cstheme="majorHAnsi"/>
          <w:color w:val="2C3F52"/>
          <w:lang w:val="uk-UA"/>
        </w:rPr>
        <w:t>З</w:t>
      </w:r>
      <w:r w:rsidR="00C63F29" w:rsidRPr="00A622EA">
        <w:rPr>
          <w:rFonts w:asciiTheme="majorHAnsi" w:hAnsiTheme="majorHAnsi" w:cstheme="majorHAnsi"/>
          <w:color w:val="2C3F52"/>
          <w:lang w:val="uk-UA"/>
        </w:rPr>
        <w:t>дійснення планових виїздів в узгоджені локації в складі мобільної групи відповідно до робочого плану та графіку;</w:t>
      </w:r>
    </w:p>
    <w:p w14:paraId="018E2E6D" w14:textId="3B5820F6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uk-UA"/>
        </w:rPr>
      </w:pPr>
      <w:r w:rsidRPr="00A622EA">
        <w:rPr>
          <w:rFonts w:asciiTheme="majorHAnsi" w:hAnsiTheme="majorHAnsi" w:cstheme="majorHAnsi"/>
          <w:color w:val="2C3F52"/>
          <w:lang w:val="uk-UA"/>
        </w:rPr>
        <w:t>П</w:t>
      </w:r>
      <w:r w:rsidR="00C63F29" w:rsidRPr="00A622EA">
        <w:rPr>
          <w:rFonts w:asciiTheme="majorHAnsi" w:hAnsiTheme="majorHAnsi" w:cstheme="majorHAnsi"/>
          <w:color w:val="2C3F52"/>
          <w:lang w:val="uk-UA"/>
        </w:rPr>
        <w:t xml:space="preserve">роведення психосоціальних заходів з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uk-UA"/>
        </w:rPr>
        <w:t>Бенефіціарам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uk-UA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uk-UA"/>
        </w:rPr>
        <w:t>проєкту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uk-UA"/>
        </w:rPr>
        <w:t xml:space="preserve"> в узгоджених локаціях — групові, індивідуальні психологічні консультації, сесії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uk-UA"/>
        </w:rPr>
        <w:t>психопросвіт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uk-UA"/>
        </w:rPr>
        <w:t xml:space="preserve">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uk-UA"/>
        </w:rPr>
        <w:t>перенаправле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uk-UA"/>
        </w:rPr>
        <w:t>;</w:t>
      </w:r>
    </w:p>
    <w:p w14:paraId="4697C3CB" w14:textId="5E3435A7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uk-UA"/>
        </w:rPr>
      </w:pPr>
      <w:r w:rsidRPr="00A622EA">
        <w:rPr>
          <w:rFonts w:asciiTheme="majorHAnsi" w:hAnsiTheme="majorHAnsi" w:cstheme="majorHAnsi"/>
          <w:color w:val="2C3F52"/>
          <w:lang w:val="uk-UA"/>
        </w:rPr>
        <w:t>П</w:t>
      </w:r>
      <w:r w:rsidR="00C63F29" w:rsidRPr="00A622EA">
        <w:rPr>
          <w:rFonts w:asciiTheme="majorHAnsi" w:hAnsiTheme="majorHAnsi" w:cstheme="majorHAnsi"/>
          <w:color w:val="2C3F52"/>
          <w:lang w:val="uk-UA"/>
        </w:rPr>
        <w:t>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 w14:paraId="473F256D" w14:textId="26D794C3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</w:t>
      </w:r>
      <w:r w:rsidR="00C63F29" w:rsidRPr="00A622EA">
        <w:rPr>
          <w:rFonts w:asciiTheme="majorHAnsi" w:hAnsiTheme="majorHAnsi" w:cstheme="majorHAnsi"/>
          <w:color w:val="2C3F52"/>
          <w:lang w:val="ru-RU"/>
        </w:rPr>
        <w:t>роведе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оцінк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потреб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Бенефіціар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сихологічній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ідтримці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моніторингу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прогалин в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еалізаці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проекту;</w:t>
      </w:r>
    </w:p>
    <w:p w14:paraId="5C8BB45E" w14:textId="535F667F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С</w:t>
      </w:r>
      <w:r w:rsidR="00C63F29" w:rsidRPr="00A622EA">
        <w:rPr>
          <w:rFonts w:asciiTheme="majorHAnsi" w:hAnsiTheme="majorHAnsi" w:cstheme="majorHAnsi"/>
          <w:color w:val="2C3F52"/>
          <w:lang w:val="ru-RU"/>
        </w:rPr>
        <w:t>истематичний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аналіз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—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воротний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в’язок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про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езультат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дійсне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аход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групов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індивідуальн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внесе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відповідн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мін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до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аход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769357F5" w14:textId="45EDEE33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</w:t>
      </w:r>
      <w:r w:rsidR="00C63F29" w:rsidRPr="00A622EA">
        <w:rPr>
          <w:rFonts w:asciiTheme="majorHAnsi" w:hAnsiTheme="majorHAnsi" w:cstheme="majorHAnsi"/>
          <w:color w:val="2C3F52"/>
          <w:lang w:val="ru-RU"/>
        </w:rPr>
        <w:t>икориста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і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адаптаці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методичн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матеріал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0DA23BBB" w14:textId="6542DFCA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</w:t>
      </w:r>
      <w:r w:rsidR="00C63F29" w:rsidRPr="00A622EA">
        <w:rPr>
          <w:rFonts w:asciiTheme="majorHAnsi" w:hAnsiTheme="majorHAnsi" w:cstheme="majorHAnsi"/>
          <w:color w:val="2C3F52"/>
          <w:lang w:val="ru-RU"/>
        </w:rPr>
        <w:t>оординаці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співпрац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іншим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членами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мобільно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proofErr w:type="gramStart"/>
      <w:r w:rsidR="00C63F29" w:rsidRPr="00A622EA">
        <w:rPr>
          <w:rFonts w:asciiTheme="majorHAnsi" w:hAnsiTheme="majorHAnsi" w:cstheme="majorHAnsi"/>
          <w:color w:val="2C3F52"/>
          <w:lang w:val="ru-RU"/>
        </w:rPr>
        <w:t>команд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>;-</w:t>
      </w:r>
      <w:proofErr w:type="spellStart"/>
      <w:proofErr w:type="gramEnd"/>
      <w:r w:rsidR="00C63F29" w:rsidRPr="00A622EA">
        <w:rPr>
          <w:rFonts w:asciiTheme="majorHAnsi" w:hAnsiTheme="majorHAnsi" w:cstheme="majorHAnsi"/>
          <w:color w:val="2C3F52"/>
          <w:lang w:val="ru-RU"/>
        </w:rPr>
        <w:t>підготовка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віт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щодо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евного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інциденту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та/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гуманітарно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ситуаці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в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цілому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склада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щомісячн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віт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стосовно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роведено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23DA33CD" w14:textId="349550E1" w:rsidR="00C63F29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</w:t>
      </w:r>
      <w:r w:rsidR="00C63F29" w:rsidRPr="00A622EA">
        <w:rPr>
          <w:rFonts w:asciiTheme="majorHAnsi" w:hAnsiTheme="majorHAnsi" w:cstheme="majorHAnsi"/>
          <w:color w:val="2C3F52"/>
          <w:lang w:val="ru-RU"/>
        </w:rPr>
        <w:t>икона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інш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обов’язк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азі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потреби.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ерелічені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обов’язк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відповідальність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епрезентують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характер та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івень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ризначено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і не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обов’язково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є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вичерпними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37B52BBD" w14:textId="75955D28" w:rsidR="003C2A85" w:rsidRPr="00A622EA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Ч</w:t>
      </w:r>
      <w:r w:rsidR="00C63F29" w:rsidRPr="00A622EA">
        <w:rPr>
          <w:rFonts w:asciiTheme="majorHAnsi" w:hAnsiTheme="majorHAnsi" w:cstheme="majorHAnsi"/>
          <w:color w:val="2C3F52"/>
          <w:lang w:val="ru-RU"/>
        </w:rPr>
        <w:t>ітке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дотримання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загальн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гуманітарни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ринципів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етичного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кодексу психолога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внутрішніх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політик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та процедур,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місі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цінностей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C63F29" w:rsidRPr="00A622EA">
        <w:rPr>
          <w:rFonts w:asciiTheme="majorHAnsi" w:hAnsiTheme="majorHAnsi" w:cstheme="majorHAnsi"/>
          <w:color w:val="2C3F52"/>
          <w:lang w:val="ru-RU"/>
        </w:rPr>
        <w:t>організації</w:t>
      </w:r>
      <w:proofErr w:type="spellEnd"/>
      <w:r w:rsidR="00C63F29"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06E5D7AC" w14:textId="1FC82235" w:rsidR="003C2A85" w:rsidRPr="00A622EA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rFonts w:asciiTheme="majorHAnsi" w:hAnsiTheme="majorHAnsi" w:cstheme="majorHAnsi"/>
          <w:b/>
          <w:u w:val="single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Вимоги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uk-UA"/>
        </w:rPr>
        <w:t xml:space="preserve"> до кваліфікації</w:t>
      </w:r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:</w:t>
      </w:r>
    </w:p>
    <w:p w14:paraId="3A8FA6F2" w14:textId="77777777" w:rsidR="003C2A85" w:rsidRPr="00A622EA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16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щ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фесій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світ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сихологіч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)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івен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агістр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спеціаліст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34045400" w14:textId="77777777" w:rsidR="003C2A85" w:rsidRPr="00A622EA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свід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психологом не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енше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3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ок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,</w:t>
      </w:r>
    </w:p>
    <w:p w14:paraId="251765C9" w14:textId="77777777" w:rsidR="003C2A85" w:rsidRPr="00A622EA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свід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ізни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атегорія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сел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0DA88512" w14:textId="77777777" w:rsidR="003C2A85" w:rsidRPr="00A622EA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сунути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івен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олоді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омп’ютерни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фісни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грама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r w:rsidRPr="00A622EA">
        <w:rPr>
          <w:rFonts w:asciiTheme="majorHAnsi" w:hAnsiTheme="majorHAnsi" w:cstheme="majorHAnsi"/>
          <w:color w:val="2C3F52"/>
        </w:rPr>
        <w:t>Excel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r w:rsidRPr="00A622EA">
        <w:rPr>
          <w:rFonts w:asciiTheme="majorHAnsi" w:hAnsiTheme="majorHAnsi" w:cstheme="majorHAnsi"/>
          <w:color w:val="2C3F52"/>
        </w:rPr>
        <w:t>Word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 і т.п.);</w:t>
      </w:r>
    </w:p>
    <w:p w14:paraId="1505CE18" w14:textId="77777777" w:rsidR="003C2A85" w:rsidRPr="00A622EA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на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егіон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контексту та обстановки в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егіо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бажан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).</w:t>
      </w:r>
    </w:p>
    <w:p w14:paraId="6833B93D" w14:textId="77777777" w:rsidR="00E27855" w:rsidRPr="00A622EA" w:rsidRDefault="00E27855" w:rsidP="00FC3647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/>
          <w:color w:val="2C3F52"/>
          <w:lang w:val="ru-RU"/>
        </w:rPr>
      </w:pPr>
    </w:p>
    <w:p w14:paraId="11C15D04" w14:textId="04DB32AD" w:rsidR="00FC3647" w:rsidRPr="00A622EA" w:rsidRDefault="003C2A85" w:rsidP="00FC3647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lang w:val="ru-RU"/>
        </w:rPr>
        <w:t>Переваги</w:t>
      </w:r>
      <w:proofErr w:type="spellEnd"/>
      <w:r w:rsidRPr="00A622EA">
        <w:rPr>
          <w:rFonts w:asciiTheme="majorHAnsi" w:hAnsiTheme="majorHAnsi" w:cstheme="majorHAnsi"/>
          <w:b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lang w:val="ru-RU"/>
        </w:rPr>
        <w:t>надаються</w:t>
      </w:r>
      <w:proofErr w:type="spellEnd"/>
      <w:r w:rsidRPr="00A622EA">
        <w:rPr>
          <w:rFonts w:asciiTheme="majorHAnsi" w:hAnsiTheme="majorHAnsi" w:cstheme="majorHAnsi"/>
          <w:b/>
          <w:color w:val="2C3F52"/>
          <w:lang w:val="ru-RU"/>
        </w:rPr>
        <w:t xml:space="preserve"> кандидатам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: </w:t>
      </w:r>
    </w:p>
    <w:p w14:paraId="0120B699" w14:textId="40B3A60A" w:rsidR="00FC3647" w:rsidRPr="00A622EA" w:rsidRDefault="00FC3647" w:rsidP="00FC3647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C3F52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 xml:space="preserve">- </w:t>
      </w:r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з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досвідом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в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гуманітарних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міжнародних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організаціях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; </w:t>
      </w:r>
    </w:p>
    <w:p w14:paraId="1AC03E4C" w14:textId="56945C3E" w:rsidR="003C2A85" w:rsidRPr="00A622EA" w:rsidRDefault="00FC3647" w:rsidP="00FC3647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 xml:space="preserve">- </w:t>
      </w:r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з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професійним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розвиток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у одному з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напрямків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доказових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психологічних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інтервенцій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наявність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водійського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3C2A85" w:rsidRPr="00A622EA">
        <w:rPr>
          <w:rFonts w:asciiTheme="majorHAnsi" w:hAnsiTheme="majorHAnsi" w:cstheme="majorHAnsi"/>
          <w:color w:val="2C3F52"/>
          <w:lang w:val="ru-RU"/>
        </w:rPr>
        <w:t>посвідчення</w:t>
      </w:r>
      <w:proofErr w:type="spellEnd"/>
      <w:r w:rsidR="003C2A85"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63A72BBE" w14:textId="50936826" w:rsidR="003C2A85" w:rsidRPr="00A622EA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</w:p>
    <w:p w14:paraId="5C02DE6F" w14:textId="3385FB4F" w:rsidR="003C2A85" w:rsidRPr="00A622EA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Вимоги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до –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учасника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gram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тендеру :</w:t>
      </w:r>
      <w:proofErr w:type="gramEnd"/>
    </w:p>
    <w:p w14:paraId="3606D49A" w14:textId="10033B1C" w:rsidR="003C2A85" w:rsidRPr="00A622EA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lastRenderedPageBreak/>
        <w:t>Обовязков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еєстраці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фізи</w:t>
      </w:r>
      <w:r w:rsidR="00EE0AD1" w:rsidRPr="00A622EA">
        <w:rPr>
          <w:rFonts w:asciiTheme="majorHAnsi" w:hAnsiTheme="majorHAnsi" w:cstheme="majorHAnsi"/>
          <w:color w:val="2C3F52"/>
          <w:lang w:val="ru-RU"/>
        </w:rPr>
        <w:t>чною</w:t>
      </w:r>
      <w:proofErr w:type="spellEnd"/>
      <w:r w:rsidR="00EE0AD1" w:rsidRPr="00A622EA">
        <w:rPr>
          <w:rFonts w:asciiTheme="majorHAnsi" w:hAnsiTheme="majorHAnsi" w:cstheme="majorHAnsi"/>
          <w:color w:val="2C3F52"/>
          <w:lang w:val="ru-RU"/>
        </w:rPr>
        <w:t xml:space="preserve"> особою-</w:t>
      </w:r>
      <w:proofErr w:type="spellStart"/>
      <w:r w:rsidR="00EE0AD1" w:rsidRPr="00A622EA">
        <w:rPr>
          <w:rFonts w:asciiTheme="majorHAnsi" w:hAnsiTheme="majorHAnsi" w:cstheme="majorHAnsi"/>
          <w:color w:val="2C3F52"/>
          <w:lang w:val="ru-RU"/>
        </w:rPr>
        <w:t>підприє</w:t>
      </w:r>
      <w:r w:rsidR="00A622EA">
        <w:rPr>
          <w:rFonts w:asciiTheme="majorHAnsi" w:hAnsiTheme="majorHAnsi" w:cstheme="majorHAnsi"/>
          <w:color w:val="2C3F52"/>
          <w:lang w:val="ru-RU"/>
        </w:rPr>
        <w:t>мцем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 3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групи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фізична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 особа з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відповідними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навичками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досвідом</w:t>
      </w:r>
      <w:proofErr w:type="spellEnd"/>
      <w:r w:rsid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A622EA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</w:p>
    <w:p w14:paraId="73BE19A0" w14:textId="30D09821" w:rsidR="003C2A85" w:rsidRPr="00A622EA" w:rsidRDefault="003C2A85" w:rsidP="00A622EA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явніс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</w:t>
      </w:r>
      <w:r w:rsidR="00EE0AD1" w:rsidRPr="00A622EA">
        <w:rPr>
          <w:rFonts w:asciiTheme="majorHAnsi" w:hAnsiTheme="majorHAnsi" w:cstheme="majorHAnsi"/>
          <w:color w:val="2C3F52"/>
          <w:lang w:val="ru-RU"/>
        </w:rPr>
        <w:t>відних</w:t>
      </w:r>
      <w:proofErr w:type="spellEnd"/>
      <w:r w:rsidR="00EE0AD1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EE0AD1" w:rsidRPr="00A622EA">
        <w:rPr>
          <w:rFonts w:asciiTheme="majorHAnsi" w:hAnsiTheme="majorHAnsi" w:cstheme="majorHAnsi"/>
          <w:color w:val="2C3F52"/>
          <w:lang w:val="ru-RU"/>
        </w:rPr>
        <w:t>КВЕДів</w:t>
      </w:r>
      <w:proofErr w:type="spellEnd"/>
      <w:r w:rsidR="00EE0AD1" w:rsidRPr="00A622EA">
        <w:rPr>
          <w:rFonts w:asciiTheme="majorHAnsi" w:hAnsiTheme="majorHAnsi" w:cstheme="majorHAnsi"/>
          <w:color w:val="2C3F52"/>
          <w:lang w:val="ru-RU"/>
        </w:rPr>
        <w:t xml:space="preserve"> на </w:t>
      </w:r>
      <w:proofErr w:type="spellStart"/>
      <w:r w:rsidR="00EE0AD1" w:rsidRPr="00A622EA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="00EE0AD1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="00EE0AD1"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="00EE0AD1" w:rsidRPr="00A622EA">
        <w:rPr>
          <w:rFonts w:asciiTheme="majorHAnsi" w:hAnsiTheme="majorHAnsi" w:cstheme="majorHAnsi"/>
          <w:color w:val="2C3F52"/>
          <w:lang w:val="ru-RU"/>
        </w:rPr>
        <w:t xml:space="preserve"> для </w:t>
      </w:r>
      <w:r w:rsidR="00A622EA">
        <w:rPr>
          <w:rFonts w:asciiTheme="majorHAnsi" w:hAnsiTheme="majorHAnsi" w:cstheme="majorHAnsi"/>
          <w:color w:val="2C3F52"/>
          <w:lang w:val="ru-RU"/>
        </w:rPr>
        <w:t>ФОП</w:t>
      </w:r>
      <w:r w:rsidR="00EE0AD1"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138BB107" w14:textId="1D366B87" w:rsidR="00EE0AD1" w:rsidRPr="00A622EA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Фіксаці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артос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тяго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рмін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договору.</w:t>
      </w:r>
    </w:p>
    <w:p w14:paraId="3F145FF9" w14:textId="77777777" w:rsidR="00E27855" w:rsidRPr="00A622EA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</w:p>
    <w:p w14:paraId="545D35F0" w14:textId="23564150" w:rsidR="003C2A85" w:rsidRPr="00A622EA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Учасник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тендеру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надає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організатору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наступні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документи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:</w:t>
      </w:r>
    </w:p>
    <w:p w14:paraId="0994E00F" w14:textId="78D75142" w:rsidR="003C2A85" w:rsidRPr="00A622EA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опі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документу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тверджує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ержавн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еєстраці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77553C0C" w14:textId="4BC7E0ED" w:rsidR="003C2A85" w:rsidRPr="00A622EA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опі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документу, щ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тверджує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даткови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статус.</w:t>
      </w:r>
    </w:p>
    <w:p w14:paraId="4E0CB77E" w14:textId="7A5A490A" w:rsidR="00EE0AD1" w:rsidRPr="00A622EA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фізич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особа паспорт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A622EA">
        <w:rPr>
          <w:rFonts w:asciiTheme="majorHAnsi" w:hAnsiTheme="majorHAnsi" w:cstheme="majorHAnsi"/>
          <w:color w:val="2C3F52"/>
        </w:rPr>
        <w:t>ID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A622EA">
        <w:rPr>
          <w:rFonts w:asciiTheme="majorHAnsi" w:hAnsiTheme="majorHAnsi" w:cstheme="majorHAnsi"/>
          <w:color w:val="2C3F52"/>
          <w:lang w:val="uk-UA"/>
        </w:rPr>
        <w:t>картка, реєстраційна картка платника податків.</w:t>
      </w:r>
    </w:p>
    <w:p w14:paraId="153F3130" w14:textId="6A0B17E9" w:rsidR="003C2A85" w:rsidRPr="00A622EA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повне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писа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сканова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119407CD" w14:textId="77777777" w:rsidR="000C7C2C" w:rsidRPr="00A622EA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>Резюме, диплом.</w:t>
      </w:r>
    </w:p>
    <w:p w14:paraId="1D016942" w14:textId="1CB2C749" w:rsidR="003C2A85" w:rsidRPr="00A622EA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Сертифіка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з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явнос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аєтьс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реваг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).</w:t>
      </w:r>
    </w:p>
    <w:p w14:paraId="5DA41154" w14:textId="77777777" w:rsidR="00E27855" w:rsidRPr="00A622EA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</w:p>
    <w:p w14:paraId="33532181" w14:textId="0BB298FE" w:rsidR="000C7C2C" w:rsidRPr="00A622EA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Істотні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критерії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умови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)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відбору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тендерних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пропозицій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:</w:t>
      </w:r>
    </w:p>
    <w:p w14:paraId="159BBF89" w14:textId="63CC4F4E" w:rsidR="000C7C2C" w:rsidRPr="00A622EA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ник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валіфікаційн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мог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ного</w:t>
      </w:r>
      <w:r w:rsidR="00F71154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03D3A371" w14:textId="6EC4F945" w:rsidR="003C2A85" w:rsidRPr="00A622EA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 xml:space="preserve">2.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дан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кумент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ног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;</w:t>
      </w:r>
    </w:p>
    <w:p w14:paraId="6931DD32" w14:textId="77777777" w:rsidR="003C2A85" w:rsidRPr="00A622EA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 xml:space="preserve">3.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ийнят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артіс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5958E09A" w14:textId="77777777" w:rsidR="0008431E" w:rsidRPr="00A622EA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</w:p>
    <w:p w14:paraId="71B56FFE" w14:textId="203982BA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бір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андидатур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r w:rsidR="000C7C2C" w:rsidRPr="00A622EA">
        <w:rPr>
          <w:rFonts w:asciiTheme="majorHAnsi" w:hAnsiTheme="majorHAnsi" w:cstheme="majorHAnsi"/>
          <w:color w:val="2C3F52"/>
          <w:lang w:val="ru-RU"/>
        </w:rPr>
        <w:t>психолога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 буде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дійснюватис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н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снов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фесійн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свід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андидат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їхньої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омпетенц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аю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мог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веден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ще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ийнятної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артос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58964966" w14:textId="77777777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кумен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вин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бути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складе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країнсько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ово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писані</w:t>
      </w:r>
      <w:proofErr w:type="spellEnd"/>
    </w:p>
    <w:p w14:paraId="12092718" w14:textId="36DF6A5B" w:rsidR="003C2A85" w:rsidRPr="00A622EA" w:rsidRDefault="003C2A85" w:rsidP="00A622EA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повноважено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особою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ник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свідче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чатко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з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явнос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)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іслані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до </w:t>
      </w:r>
      <w:r w:rsidR="00A622EA">
        <w:rPr>
          <w:rFonts w:asciiTheme="majorHAnsi" w:hAnsiTheme="majorHAnsi" w:cstheme="majorHAnsi"/>
          <w:color w:val="000000" w:themeColor="text1"/>
          <w:lang w:val="ru-RU"/>
        </w:rPr>
        <w:t>12:00 08 лютого 2024</w:t>
      </w:r>
      <w:r w:rsidRPr="00A622EA">
        <w:rPr>
          <w:rFonts w:asciiTheme="majorHAnsi" w:hAnsiTheme="majorHAnsi" w:cstheme="majorHAnsi"/>
          <w:color w:val="000000" w:themeColor="text1"/>
          <w:lang w:val="ru-RU"/>
        </w:rPr>
        <w:t xml:space="preserve"> року 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исьмовом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електронном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сканованом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)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форма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мітко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gramStart"/>
      <w:r w:rsidRPr="00A622EA">
        <w:rPr>
          <w:rFonts w:asciiTheme="majorHAnsi" w:hAnsiTheme="majorHAnsi" w:cstheme="majorHAnsi"/>
          <w:color w:val="2C3F52"/>
          <w:lang w:val="ru-RU"/>
        </w:rPr>
        <w:t>« Участь</w:t>
      </w:r>
      <w:proofErr w:type="gramEnd"/>
      <w:r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№</w:t>
      </w:r>
      <w:r w:rsidR="00A622EA" w:rsidRPr="00A622EA">
        <w:rPr>
          <w:lang w:val="ru-RU"/>
        </w:rPr>
        <w:t xml:space="preserve"> </w:t>
      </w:r>
      <w:r w:rsidR="00A622EA" w:rsidRPr="00A622EA">
        <w:rPr>
          <w:rFonts w:asciiTheme="majorHAnsi" w:hAnsiTheme="majorHAnsi" w:cstheme="majorHAnsi"/>
          <w:color w:val="2C3F52"/>
          <w:lang w:val="ru-RU"/>
        </w:rPr>
        <w:t>RFQ 2023_03_PS/UN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: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A622EA">
        <w:rPr>
          <w:rFonts w:asciiTheme="majorHAnsi" w:hAnsiTheme="majorHAnsi" w:cstheme="majorHAnsi"/>
          <w:color w:val="2C3F52"/>
          <w:lang w:val="uk-UA"/>
        </w:rPr>
        <w:t>психолога</w:t>
      </w:r>
      <w:r w:rsidRPr="00A622EA">
        <w:rPr>
          <w:rFonts w:asciiTheme="majorHAnsi" w:hAnsiTheme="majorHAnsi" w:cstheme="majorHAnsi"/>
          <w:color w:val="2C3F52"/>
          <w:lang w:val="ru-RU"/>
        </w:rPr>
        <w:t>», на адресу : zakupka@neeka.org.</w:t>
      </w:r>
    </w:p>
    <w:p w14:paraId="4BF6A185" w14:textId="4F9F447B" w:rsidR="00514396" w:rsidRPr="00A622EA" w:rsidRDefault="00514396" w:rsidP="00A622EA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14:paraId="2C13025E" w14:textId="77777777" w:rsidR="00514396" w:rsidRPr="00A622EA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14:paraId="042D88E2" w14:textId="3F557AF8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>Тендерна</w:t>
      </w:r>
      <w:proofErr w:type="spellEnd"/>
      <w:r w:rsidRPr="00A622EA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процедура:</w:t>
      </w:r>
    </w:p>
    <w:p w14:paraId="3FBEAB54" w14:textId="08C8F3B1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вин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лишатис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чинни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продовж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шістдеся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60)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алендарн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н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граничног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рмін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да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1FEE479A" w14:textId="2A48BEE0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 xml:space="preserve">Д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бор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пускаютьс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,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вніст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аю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ць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ног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133DB437" w14:textId="77777777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еталізаці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оже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бути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міне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н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до потреб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мог</w:t>
      </w:r>
      <w:proofErr w:type="spellEnd"/>
    </w:p>
    <w:p w14:paraId="41377095" w14:textId="77777777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єкт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фіксаціє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в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хнічном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вдан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gramStart"/>
      <w:r w:rsidRPr="00A622EA">
        <w:rPr>
          <w:rFonts w:asciiTheme="majorHAnsi" w:hAnsiTheme="majorHAnsi" w:cstheme="majorHAnsi"/>
          <w:color w:val="2C3F52"/>
          <w:lang w:val="ru-RU"/>
        </w:rPr>
        <w:t>до договору</w:t>
      </w:r>
      <w:proofErr w:type="gram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0B789A88" w14:textId="131B0DA7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знач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реможц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будетьс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шляхом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озгляд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ревірки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ан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н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конкурсу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кладен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ій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кументац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.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реваг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буде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ан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рядник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атиме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значен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в тендерном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голошен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ритерія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нуватиме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йнижч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цін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а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трібно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кваліфікац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рядник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2CCD0875" w14:textId="77777777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езульта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буду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відомле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рганізаторо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ник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,</w:t>
      </w:r>
    </w:p>
    <w:p w14:paraId="39ED8608" w14:textId="4FF6DAD9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и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ремі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шляхом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сила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н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відомл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електронно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штою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тяго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не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більше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іж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рьо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обоч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н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а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ийнятт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іш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про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знач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ереможц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683BA936" w14:textId="77777777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іж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МФОЗНС «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егіон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Карпат»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ряднико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буде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писан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угоду про</w:t>
      </w:r>
    </w:p>
    <w:p w14:paraId="78CD2094" w14:textId="5AE5CCC0" w:rsidR="0008431E" w:rsidRPr="00A622EA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в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ом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буде детальн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кладен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співпрац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5A526975" w14:textId="77777777" w:rsidR="0008431E" w:rsidRPr="00A622EA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14:paraId="08BD656D" w14:textId="48337140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b/>
          <w:color w:val="2C3F52"/>
          <w:lang w:val="ru-RU"/>
        </w:rPr>
        <w:t>Додаткові</w:t>
      </w:r>
      <w:proofErr w:type="spellEnd"/>
      <w:r w:rsidRPr="00A622EA">
        <w:rPr>
          <w:rFonts w:asciiTheme="majorHAnsi" w:hAnsiTheme="majorHAnsi" w:cstheme="majorHAnsi"/>
          <w:b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color w:val="2C3F52"/>
          <w:lang w:val="ru-RU"/>
        </w:rPr>
        <w:t>застереження</w:t>
      </w:r>
      <w:proofErr w:type="spellEnd"/>
      <w:r w:rsidRPr="00A622EA">
        <w:rPr>
          <w:rFonts w:asciiTheme="majorHAnsi" w:hAnsiTheme="majorHAnsi" w:cstheme="majorHAnsi"/>
          <w:b/>
          <w:color w:val="2C3F52"/>
          <w:lang w:val="ru-RU"/>
        </w:rPr>
        <w:t>:</w:t>
      </w:r>
    </w:p>
    <w:p w14:paraId="2FA36025" w14:textId="221D68AE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lastRenderedPageBreak/>
        <w:t>Учасник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ціє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гально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цедур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крит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)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иймає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д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ваг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годжуєтьс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рганізатор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лишає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а собою право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мага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ника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датков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кумен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/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інформаці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тверджують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крем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оложен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кумент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мог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ць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ного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2F080C20" w14:textId="38DEB4B3" w:rsidR="003C2A85" w:rsidRPr="00A622EA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ник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ціє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гально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цедур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крит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)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адсилаюч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документи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A622EA">
        <w:rPr>
          <w:rFonts w:asciiTheme="majorHAnsi" w:hAnsiTheme="majorHAnsi" w:cstheme="majorHAnsi"/>
          <w:color w:val="2C3F52"/>
          <w:lang w:val="ru-RU"/>
        </w:rPr>
        <w:t xml:space="preserve">для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агальні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цедур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критом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) з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ц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им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голошення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ідтверджує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своє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розуміння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згод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им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рганізатор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оже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ідхилит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й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ю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падку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інших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часників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міститимуть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більш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гідн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, та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рганізатор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тендеру, не</w:t>
      </w:r>
      <w:r w:rsidR="0008431E"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обмежений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ийнятті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будь-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яко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іншо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більш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вигідни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для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нього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color w:val="2C3F52"/>
          <w:lang w:val="ru-RU"/>
        </w:rPr>
        <w:t>умовами</w:t>
      </w:r>
      <w:proofErr w:type="spellEnd"/>
      <w:r w:rsidRPr="00A622EA">
        <w:rPr>
          <w:rFonts w:asciiTheme="majorHAnsi" w:hAnsiTheme="majorHAnsi" w:cstheme="majorHAnsi"/>
          <w:color w:val="2C3F52"/>
          <w:lang w:val="ru-RU"/>
        </w:rPr>
        <w:t>.</w:t>
      </w:r>
    </w:p>
    <w:p w14:paraId="52C71AAE" w14:textId="3B577561" w:rsidR="00E27855" w:rsidRPr="00A622EA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</w:p>
    <w:p w14:paraId="253EE0DB" w14:textId="64143F51" w:rsidR="00E27855" w:rsidRPr="00A622EA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bCs/>
          <w:color w:val="2C3F52"/>
          <w:lang w:val="ru-RU"/>
        </w:rPr>
      </w:pPr>
      <w:r w:rsidRPr="00A622EA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A622EA">
        <w:rPr>
          <w:rFonts w:asciiTheme="majorHAnsi" w:hAnsiTheme="majorHAnsi" w:cstheme="majorHAnsi"/>
          <w:b/>
          <w:bCs/>
          <w:color w:val="2C3F52"/>
          <w:lang w:val="ru-RU"/>
        </w:rPr>
        <w:t>Програмний</w:t>
      </w:r>
      <w:proofErr w:type="spellEnd"/>
      <w:r w:rsidRPr="00A622EA">
        <w:rPr>
          <w:rFonts w:asciiTheme="majorHAnsi" w:hAnsiTheme="majorHAnsi" w:cstheme="majorHAnsi"/>
          <w:b/>
          <w:bCs/>
          <w:color w:val="2C3F52"/>
          <w:lang w:val="ru-RU"/>
        </w:rPr>
        <w:t xml:space="preserve"> менеджер _________________________ Ю.Л. </w:t>
      </w:r>
      <w:proofErr w:type="spellStart"/>
      <w:r w:rsidRPr="00A622EA">
        <w:rPr>
          <w:rFonts w:asciiTheme="majorHAnsi" w:hAnsiTheme="majorHAnsi" w:cstheme="majorHAnsi"/>
          <w:b/>
          <w:bCs/>
          <w:color w:val="2C3F52"/>
          <w:lang w:val="ru-RU"/>
        </w:rPr>
        <w:t>Кріцак</w:t>
      </w:r>
      <w:proofErr w:type="spellEnd"/>
      <w:r w:rsidRPr="00A622EA">
        <w:rPr>
          <w:rFonts w:asciiTheme="majorHAnsi" w:hAnsiTheme="majorHAnsi" w:cstheme="majorHAnsi"/>
          <w:b/>
          <w:bCs/>
          <w:color w:val="2C3F52"/>
          <w:lang w:val="ru-RU"/>
        </w:rPr>
        <w:t xml:space="preserve"> </w:t>
      </w:r>
    </w:p>
    <w:p w14:paraId="678B374B" w14:textId="77777777" w:rsidR="00535FF6" w:rsidRPr="00A622EA" w:rsidRDefault="00535FF6" w:rsidP="00475338">
      <w:pPr>
        <w:pStyle w:val="a3"/>
        <w:rPr>
          <w:rFonts w:asciiTheme="majorHAnsi" w:hAnsiTheme="majorHAnsi" w:cstheme="majorHAnsi"/>
          <w:b/>
          <w:bCs/>
          <w:sz w:val="24"/>
          <w:szCs w:val="24"/>
          <w:lang w:val="uk-UA"/>
        </w:rPr>
      </w:pPr>
    </w:p>
    <w:p w14:paraId="018311C8" w14:textId="77777777" w:rsidR="00475338" w:rsidRPr="00A622EA" w:rsidRDefault="00475338" w:rsidP="00475338">
      <w:pPr>
        <w:pStyle w:val="a3"/>
        <w:rPr>
          <w:rFonts w:asciiTheme="majorHAnsi" w:hAnsiTheme="majorHAnsi" w:cstheme="majorHAnsi"/>
          <w:b/>
          <w:bCs/>
          <w:sz w:val="24"/>
          <w:szCs w:val="24"/>
          <w:lang w:val="uk-UA"/>
        </w:rPr>
      </w:pPr>
      <w:r w:rsidRPr="00A622EA">
        <w:rPr>
          <w:rFonts w:asciiTheme="majorHAnsi" w:hAnsiTheme="majorHAnsi" w:cstheme="majorHAnsi"/>
          <w:b/>
          <w:bCs/>
          <w:sz w:val="24"/>
          <w:szCs w:val="24"/>
          <w:lang w:val="uk-UA"/>
        </w:rPr>
        <w:t>Затверджено:</w:t>
      </w:r>
    </w:p>
    <w:p w14:paraId="1C4DE918" w14:textId="77777777" w:rsidR="00475338" w:rsidRPr="00A622EA" w:rsidRDefault="00475338" w:rsidP="00475338">
      <w:pPr>
        <w:pStyle w:val="a3"/>
        <w:rPr>
          <w:rFonts w:asciiTheme="majorHAnsi" w:hAnsiTheme="majorHAnsi" w:cstheme="majorHAnsi"/>
          <w:b/>
          <w:sz w:val="24"/>
          <w:szCs w:val="24"/>
          <w:lang w:val="uk-UA"/>
        </w:rPr>
      </w:pPr>
      <w:r w:rsidRPr="00A622EA">
        <w:rPr>
          <w:rFonts w:asciiTheme="majorHAnsi" w:hAnsiTheme="majorHAnsi" w:cstheme="majorHAnsi"/>
          <w:b/>
          <w:sz w:val="24"/>
          <w:szCs w:val="24"/>
          <w:lang w:val="uk-UA"/>
        </w:rPr>
        <w:t xml:space="preserve">Директор МФОЗНС «Регіон Карпат» ___________А.І. </w:t>
      </w:r>
      <w:proofErr w:type="spellStart"/>
      <w:r w:rsidRPr="00A622EA">
        <w:rPr>
          <w:rFonts w:asciiTheme="majorHAnsi" w:hAnsiTheme="majorHAnsi" w:cstheme="majorHAnsi"/>
          <w:b/>
          <w:sz w:val="24"/>
          <w:szCs w:val="24"/>
          <w:lang w:val="uk-UA"/>
        </w:rPr>
        <w:t>Пірчак</w:t>
      </w:r>
      <w:proofErr w:type="spellEnd"/>
    </w:p>
    <w:p w14:paraId="73F4037A" w14:textId="77777777" w:rsidR="00475338" w:rsidRPr="00A622EA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A622EA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611394E8" w14:textId="77777777" w:rsidR="00424801" w:rsidRPr="00A622EA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4"/>
          <w:szCs w:val="24"/>
          <w:u w:val="single"/>
          <w:lang w:val="uk-UA"/>
        </w:rPr>
      </w:pPr>
    </w:p>
    <w:p w14:paraId="47447587" w14:textId="77777777" w:rsidR="00424801" w:rsidRPr="00A622EA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4"/>
          <w:szCs w:val="24"/>
          <w:u w:val="single"/>
          <w:lang w:val="uk-UA"/>
        </w:rPr>
      </w:pPr>
    </w:p>
    <w:sectPr w:rsidR="00424801" w:rsidRPr="00A622EA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A96E61" w14:textId="77777777" w:rsidR="007A07C1" w:rsidRDefault="007A07C1">
      <w:r>
        <w:separator/>
      </w:r>
    </w:p>
  </w:endnote>
  <w:endnote w:type="continuationSeparator" w:id="0">
    <w:p w14:paraId="6EE9DD58" w14:textId="77777777" w:rsidR="007A07C1" w:rsidRDefault="007A0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5D24F0" w14:textId="77777777" w:rsidR="007A07C1" w:rsidRDefault="007A07C1">
      <w:r>
        <w:separator/>
      </w:r>
    </w:p>
  </w:footnote>
  <w:footnote w:type="continuationSeparator" w:id="0">
    <w:p w14:paraId="417F23F7" w14:textId="77777777" w:rsidR="007A07C1" w:rsidRDefault="007A07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6ABDE" w14:textId="77777777" w:rsidR="00CA13A6" w:rsidRDefault="00CA13A6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5"/>
  </w:num>
  <w:num w:numId="3">
    <w:abstractNumId w:val="4"/>
  </w:num>
  <w:num w:numId="4">
    <w:abstractNumId w:val="9"/>
  </w:num>
  <w:num w:numId="5">
    <w:abstractNumId w:val="11"/>
  </w:num>
  <w:num w:numId="6">
    <w:abstractNumId w:val="3"/>
  </w:num>
  <w:num w:numId="7">
    <w:abstractNumId w:val="5"/>
  </w:num>
  <w:num w:numId="8">
    <w:abstractNumId w:val="7"/>
  </w:num>
  <w:num w:numId="9">
    <w:abstractNumId w:val="12"/>
  </w:num>
  <w:num w:numId="10">
    <w:abstractNumId w:val="0"/>
  </w:num>
  <w:num w:numId="11">
    <w:abstractNumId w:val="10"/>
  </w:num>
  <w:num w:numId="12">
    <w:abstractNumId w:val="8"/>
  </w:num>
  <w:num w:numId="13">
    <w:abstractNumId w:val="16"/>
  </w:num>
  <w:num w:numId="14">
    <w:abstractNumId w:val="2"/>
  </w:num>
  <w:num w:numId="15">
    <w:abstractNumId w:val="14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D3CD5"/>
    <w:rsid w:val="001E7BA4"/>
    <w:rsid w:val="00232327"/>
    <w:rsid w:val="00262C34"/>
    <w:rsid w:val="002956E7"/>
    <w:rsid w:val="002C101E"/>
    <w:rsid w:val="002F1B98"/>
    <w:rsid w:val="002F7341"/>
    <w:rsid w:val="00307E84"/>
    <w:rsid w:val="00311BFA"/>
    <w:rsid w:val="00324911"/>
    <w:rsid w:val="00384EA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5EC6"/>
    <w:rsid w:val="00505FE1"/>
    <w:rsid w:val="00514396"/>
    <w:rsid w:val="0052108F"/>
    <w:rsid w:val="00535FF6"/>
    <w:rsid w:val="00570828"/>
    <w:rsid w:val="0057542C"/>
    <w:rsid w:val="005C163C"/>
    <w:rsid w:val="006505E1"/>
    <w:rsid w:val="0072732B"/>
    <w:rsid w:val="00743FA9"/>
    <w:rsid w:val="0074718A"/>
    <w:rsid w:val="00751052"/>
    <w:rsid w:val="00752E9C"/>
    <w:rsid w:val="00762445"/>
    <w:rsid w:val="00785199"/>
    <w:rsid w:val="007876DF"/>
    <w:rsid w:val="007A07C1"/>
    <w:rsid w:val="007D5893"/>
    <w:rsid w:val="008344A8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622EA"/>
    <w:rsid w:val="00A9621B"/>
    <w:rsid w:val="00AB00F5"/>
    <w:rsid w:val="00AB0903"/>
    <w:rsid w:val="00AD6A1F"/>
    <w:rsid w:val="00AF09CE"/>
    <w:rsid w:val="00B409EC"/>
    <w:rsid w:val="00B619DB"/>
    <w:rsid w:val="00B757ED"/>
    <w:rsid w:val="00B96B6E"/>
    <w:rsid w:val="00BA6990"/>
    <w:rsid w:val="00BC2962"/>
    <w:rsid w:val="00C63F29"/>
    <w:rsid w:val="00C828F0"/>
    <w:rsid w:val="00C86D4E"/>
    <w:rsid w:val="00C907A9"/>
    <w:rsid w:val="00CA13A6"/>
    <w:rsid w:val="00CD3A8C"/>
    <w:rsid w:val="00CE702E"/>
    <w:rsid w:val="00D25D90"/>
    <w:rsid w:val="00D32467"/>
    <w:rsid w:val="00D33CBF"/>
    <w:rsid w:val="00DB0597"/>
    <w:rsid w:val="00E27855"/>
    <w:rsid w:val="00E40F33"/>
    <w:rsid w:val="00E4641C"/>
    <w:rsid w:val="00E561F4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566</Words>
  <Characters>2033</Characters>
  <Application>Microsoft Office Word</Application>
  <DocSecurity>0</DocSecurity>
  <Lines>16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3</cp:revision>
  <cp:lastPrinted>2022-12-28T13:07:00Z</cp:lastPrinted>
  <dcterms:created xsi:type="dcterms:W3CDTF">2024-02-06T10:08:00Z</dcterms:created>
  <dcterms:modified xsi:type="dcterms:W3CDTF">2024-02-0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